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1A531100" w:rsidR="006B1E60" w:rsidRDefault="6B900743" w:rsidP="05E2133A">
      <w:pPr>
        <w:pStyle w:val="Bezodstpw"/>
        <w:jc w:val="center"/>
        <w:rPr>
          <w:b/>
          <w:bCs/>
          <w:sz w:val="32"/>
          <w:szCs w:val="32"/>
        </w:rPr>
      </w:pPr>
      <w:proofErr w:type="spellStart"/>
      <w:r w:rsidRPr="05E2133A">
        <w:rPr>
          <w:b/>
          <w:bCs/>
          <w:sz w:val="32"/>
          <w:szCs w:val="32"/>
        </w:rPr>
        <w:t>Diametros</w:t>
      </w:r>
      <w:proofErr w:type="spellEnd"/>
      <w:r w:rsidRPr="05E2133A">
        <w:rPr>
          <w:b/>
          <w:bCs/>
          <w:sz w:val="32"/>
          <w:szCs w:val="32"/>
        </w:rPr>
        <w:t xml:space="preserve"> Special Issue Proposal</w:t>
      </w:r>
    </w:p>
    <w:p w14:paraId="499F82E7" w14:textId="38AA7EA4" w:rsidR="05E2133A" w:rsidRDefault="05E2133A" w:rsidP="05E2133A">
      <w:pPr>
        <w:pStyle w:val="Bezodstpw"/>
        <w:rPr>
          <w:sz w:val="24"/>
          <w:szCs w:val="24"/>
        </w:rPr>
      </w:pPr>
    </w:p>
    <w:p w14:paraId="70B056DC" w14:textId="5D2327C4" w:rsidR="05E2133A" w:rsidRDefault="05E2133A" w:rsidP="05E2133A">
      <w:pPr>
        <w:pStyle w:val="Bezodstpw"/>
        <w:rPr>
          <w:sz w:val="24"/>
          <w:szCs w:val="24"/>
        </w:rPr>
      </w:pPr>
    </w:p>
    <w:p w14:paraId="345989B0" w14:textId="340B0478" w:rsidR="147DC4B4" w:rsidRDefault="6B900743" w:rsidP="00466469">
      <w:pPr>
        <w:pStyle w:val="Bezodstpw"/>
        <w:rPr>
          <w:sz w:val="24"/>
          <w:szCs w:val="24"/>
        </w:rPr>
      </w:pPr>
      <w:r w:rsidRPr="05E2133A">
        <w:rPr>
          <w:sz w:val="24"/>
          <w:szCs w:val="24"/>
        </w:rPr>
        <w:t xml:space="preserve">Before submitting a proposal, please review </w:t>
      </w:r>
      <w:r w:rsidR="147DC4B4" w:rsidRPr="05E2133A">
        <w:rPr>
          <w:sz w:val="24"/>
          <w:szCs w:val="24"/>
        </w:rPr>
        <w:t>the aims and scope of the journal</w:t>
      </w:r>
      <w:r w:rsidR="56C4D192" w:rsidRPr="05E2133A">
        <w:rPr>
          <w:sz w:val="24"/>
          <w:szCs w:val="24"/>
        </w:rPr>
        <w:t xml:space="preserve"> at the following address</w:t>
      </w:r>
      <w:r w:rsidR="6BA54FD7" w:rsidRPr="05E2133A">
        <w:rPr>
          <w:sz w:val="24"/>
          <w:szCs w:val="24"/>
        </w:rPr>
        <w:t>,</w:t>
      </w:r>
      <w:r w:rsidR="00466469">
        <w:rPr>
          <w:sz w:val="24"/>
          <w:szCs w:val="24"/>
        </w:rPr>
        <w:t xml:space="preserve"> </w:t>
      </w:r>
      <w:hyperlink r:id="rId7" w:history="1">
        <w:r w:rsidR="00DB7CD5" w:rsidRPr="004A7DC8">
          <w:rPr>
            <w:rStyle w:val="Hipercze"/>
            <w:sz w:val="24"/>
            <w:szCs w:val="24"/>
          </w:rPr>
          <w:t>https://diametros.uj.edu.pl/diametros/about</w:t>
        </w:r>
      </w:hyperlink>
      <w:r w:rsidR="00DB7CD5">
        <w:rPr>
          <w:sz w:val="24"/>
          <w:szCs w:val="24"/>
        </w:rPr>
        <w:t xml:space="preserve"> </w:t>
      </w:r>
      <w:r w:rsidR="147DC4B4" w:rsidRPr="05E2133A">
        <w:rPr>
          <w:sz w:val="24"/>
          <w:szCs w:val="24"/>
        </w:rPr>
        <w:t>and Guest Editor Guidelines</w:t>
      </w:r>
      <w:r w:rsidR="00DB7CD5">
        <w:rPr>
          <w:sz w:val="24"/>
          <w:szCs w:val="24"/>
        </w:rPr>
        <w:t xml:space="preserve">: </w:t>
      </w:r>
      <w:hyperlink r:id="rId8" w:history="1">
        <w:r w:rsidR="00DB7CD5" w:rsidRPr="004A7DC8">
          <w:rPr>
            <w:rStyle w:val="Hipercze"/>
            <w:sz w:val="24"/>
            <w:szCs w:val="24"/>
          </w:rPr>
          <w:t>https://diametros.uj.edu.pl/diametros/announcement/view/29</w:t>
        </w:r>
      </w:hyperlink>
    </w:p>
    <w:p w14:paraId="534C3C8F" w14:textId="6FD80B9F" w:rsidR="05E2133A" w:rsidRDefault="05E2133A" w:rsidP="05E2133A">
      <w:pPr>
        <w:pStyle w:val="Bezodstpw"/>
        <w:rPr>
          <w:sz w:val="24"/>
          <w:szCs w:val="24"/>
        </w:rPr>
      </w:pPr>
    </w:p>
    <w:p w14:paraId="0A6C08FA" w14:textId="7C4E09CD" w:rsidR="05E2133A" w:rsidRDefault="05E2133A" w:rsidP="05E2133A">
      <w:pPr>
        <w:pStyle w:val="Bezodstpw"/>
        <w:rPr>
          <w:sz w:val="24"/>
          <w:szCs w:val="24"/>
        </w:rPr>
      </w:pPr>
    </w:p>
    <w:p w14:paraId="2551B7AE" w14:textId="5DB1F3FF" w:rsidR="05E2133A" w:rsidRDefault="05E2133A" w:rsidP="05E2133A">
      <w:pPr>
        <w:pStyle w:val="Bezodstpw"/>
        <w:rPr>
          <w:sz w:val="24"/>
          <w:szCs w:val="24"/>
        </w:rPr>
      </w:pPr>
    </w:p>
    <w:p w14:paraId="16FB0F08" w14:textId="186D833A" w:rsidR="147DC4B4" w:rsidRDefault="147DC4B4" w:rsidP="05E2133A">
      <w:pPr>
        <w:pStyle w:val="Bezodstpw"/>
        <w:rPr>
          <w:b/>
          <w:bCs/>
          <w:sz w:val="24"/>
          <w:szCs w:val="24"/>
        </w:rPr>
      </w:pPr>
      <w:r w:rsidRPr="05E2133A">
        <w:rPr>
          <w:b/>
          <w:bCs/>
          <w:sz w:val="24"/>
          <w:szCs w:val="24"/>
        </w:rPr>
        <w:t>How to submit</w:t>
      </w:r>
      <w:r w:rsidR="2958507D" w:rsidRPr="05E2133A">
        <w:rPr>
          <w:b/>
          <w:bCs/>
          <w:sz w:val="24"/>
          <w:szCs w:val="24"/>
        </w:rPr>
        <w:t xml:space="preserve"> a proposal </w:t>
      </w:r>
    </w:p>
    <w:p w14:paraId="242F0619" w14:textId="5BEE0FEB" w:rsidR="05E2133A" w:rsidRDefault="05E2133A" w:rsidP="05E2133A">
      <w:pPr>
        <w:pStyle w:val="Bezodstpw"/>
        <w:rPr>
          <w:sz w:val="24"/>
          <w:szCs w:val="24"/>
        </w:rPr>
      </w:pPr>
    </w:p>
    <w:p w14:paraId="0BDEA0A1" w14:textId="3CC0A349" w:rsidR="147DC4B4" w:rsidRDefault="147DC4B4" w:rsidP="05E2133A">
      <w:pPr>
        <w:pStyle w:val="Bezodstpw"/>
        <w:rPr>
          <w:sz w:val="24"/>
          <w:szCs w:val="24"/>
        </w:rPr>
      </w:pPr>
      <w:r w:rsidRPr="05E2133A">
        <w:rPr>
          <w:sz w:val="24"/>
          <w:szCs w:val="24"/>
        </w:rPr>
        <w:t xml:space="preserve">Please submit a proposal through </w:t>
      </w:r>
      <w:r w:rsidR="00466469">
        <w:rPr>
          <w:sz w:val="24"/>
          <w:szCs w:val="24"/>
        </w:rPr>
        <w:t>email: diametros@uj.edu.pl</w:t>
      </w:r>
    </w:p>
    <w:p w14:paraId="614EE014" w14:textId="2252CE41" w:rsidR="05E2133A" w:rsidRDefault="05E2133A" w:rsidP="05E2133A">
      <w:pPr>
        <w:pStyle w:val="Bezodstpw"/>
        <w:rPr>
          <w:sz w:val="24"/>
          <w:szCs w:val="24"/>
        </w:rPr>
      </w:pPr>
    </w:p>
    <w:p w14:paraId="46F84A99" w14:textId="1F53F697" w:rsidR="5C2303B2" w:rsidRDefault="009D2BB6" w:rsidP="05E2133A">
      <w:pPr>
        <w:pStyle w:val="Bezodstpw"/>
        <w:rPr>
          <w:sz w:val="24"/>
          <w:szCs w:val="24"/>
        </w:rPr>
      </w:pPr>
      <w:r>
        <w:rPr>
          <w:sz w:val="24"/>
          <w:szCs w:val="24"/>
        </w:rPr>
        <w:t>T</w:t>
      </w:r>
      <w:r w:rsidR="05ED5D1B" w:rsidRPr="05E2133A">
        <w:rPr>
          <w:sz w:val="24"/>
          <w:szCs w:val="24"/>
        </w:rPr>
        <w:t>he proposal should include</w:t>
      </w:r>
      <w:r>
        <w:rPr>
          <w:sz w:val="24"/>
          <w:szCs w:val="24"/>
        </w:rPr>
        <w:t xml:space="preserve"> a</w:t>
      </w:r>
      <w:r w:rsidR="2DF36C45" w:rsidRPr="05E2133A">
        <w:rPr>
          <w:sz w:val="24"/>
          <w:szCs w:val="24"/>
        </w:rPr>
        <w:t xml:space="preserve"> </w:t>
      </w:r>
      <w:r w:rsidR="6DDF99F0" w:rsidRPr="05E2133A">
        <w:rPr>
          <w:sz w:val="24"/>
          <w:szCs w:val="24"/>
        </w:rPr>
        <w:t xml:space="preserve">completed proposal form </w:t>
      </w:r>
      <w:r w:rsidR="5C2303B2" w:rsidRPr="05E2133A">
        <w:rPr>
          <w:sz w:val="24"/>
          <w:szCs w:val="24"/>
        </w:rPr>
        <w:t>below</w:t>
      </w:r>
      <w:r>
        <w:rPr>
          <w:sz w:val="24"/>
          <w:szCs w:val="24"/>
        </w:rPr>
        <w:t xml:space="preserve">. </w:t>
      </w:r>
      <w:r w:rsidR="5C2303B2" w:rsidRPr="05E2133A">
        <w:rPr>
          <w:sz w:val="24"/>
          <w:szCs w:val="24"/>
        </w:rPr>
        <w:t>Any questions</w:t>
      </w:r>
      <w:r w:rsidR="2A476A01" w:rsidRPr="05E2133A">
        <w:rPr>
          <w:sz w:val="24"/>
          <w:szCs w:val="24"/>
        </w:rPr>
        <w:t xml:space="preserve"> concerning the proposal</w:t>
      </w:r>
      <w:r w:rsidR="5C2303B2" w:rsidRPr="05E2133A">
        <w:rPr>
          <w:sz w:val="24"/>
          <w:szCs w:val="24"/>
        </w:rPr>
        <w:t xml:space="preserve"> may be directed to the Editor</w:t>
      </w:r>
      <w:r w:rsidR="00574D37">
        <w:rPr>
          <w:sz w:val="24"/>
          <w:szCs w:val="24"/>
        </w:rPr>
        <w:t xml:space="preserve">s: </w:t>
      </w:r>
      <w:r w:rsidR="00574D37" w:rsidRPr="00574D37">
        <w:rPr>
          <w:sz w:val="24"/>
          <w:szCs w:val="24"/>
        </w:rPr>
        <w:t>diametros@uj.edu.pl</w:t>
      </w:r>
    </w:p>
    <w:p w14:paraId="5D2D84AF" w14:textId="21FF1FFA" w:rsidR="05E2133A" w:rsidRDefault="05E2133A" w:rsidP="05E2133A">
      <w:pPr>
        <w:pStyle w:val="Bezodstpw"/>
        <w:rPr>
          <w:sz w:val="24"/>
          <w:szCs w:val="24"/>
        </w:rPr>
      </w:pPr>
    </w:p>
    <w:p w14:paraId="5DCDC306" w14:textId="1B7D0BD6" w:rsidR="05E2133A" w:rsidRDefault="05E2133A" w:rsidP="05E2133A">
      <w:pPr>
        <w:pStyle w:val="Bezodstpw"/>
        <w:rPr>
          <w:sz w:val="24"/>
          <w:szCs w:val="24"/>
        </w:rPr>
      </w:pPr>
    </w:p>
    <w:p w14:paraId="37297A2A" w14:textId="1A0210CB" w:rsidR="05E2133A" w:rsidRDefault="05E2133A" w:rsidP="05E2133A">
      <w:pPr>
        <w:pStyle w:val="Bezodstpw"/>
        <w:rPr>
          <w:sz w:val="24"/>
          <w:szCs w:val="24"/>
        </w:rPr>
      </w:pPr>
    </w:p>
    <w:p w14:paraId="7B4591E0" w14:textId="57268559" w:rsidR="05E2133A" w:rsidRDefault="05E2133A" w:rsidP="05E2133A">
      <w:pPr>
        <w:pStyle w:val="Bezodstpw"/>
        <w:rPr>
          <w:sz w:val="24"/>
          <w:szCs w:val="24"/>
        </w:rPr>
      </w:pPr>
    </w:p>
    <w:p w14:paraId="45B6013C" w14:textId="21251154" w:rsidR="05E2133A" w:rsidRDefault="05E2133A" w:rsidP="05E2133A">
      <w:pPr>
        <w:pStyle w:val="Bezodstpw"/>
        <w:rPr>
          <w:sz w:val="24"/>
          <w:szCs w:val="24"/>
        </w:rPr>
      </w:pPr>
    </w:p>
    <w:p w14:paraId="0EB43D4E" w14:textId="17A1AA68" w:rsidR="05E2133A" w:rsidRDefault="05E2133A" w:rsidP="05E2133A">
      <w:pPr>
        <w:pStyle w:val="Bezodstpw"/>
        <w:rPr>
          <w:sz w:val="24"/>
          <w:szCs w:val="24"/>
        </w:rPr>
      </w:pPr>
    </w:p>
    <w:p w14:paraId="37DD15BA" w14:textId="23D11637" w:rsidR="05E2133A" w:rsidRDefault="05E2133A" w:rsidP="05E2133A">
      <w:pPr>
        <w:pStyle w:val="Bezodstpw"/>
        <w:rPr>
          <w:sz w:val="24"/>
          <w:szCs w:val="24"/>
        </w:rPr>
      </w:pPr>
    </w:p>
    <w:p w14:paraId="0FD24217" w14:textId="77E0A9BC" w:rsidR="05E2133A" w:rsidRDefault="05E2133A" w:rsidP="05E2133A">
      <w:pPr>
        <w:pStyle w:val="Bezodstpw"/>
        <w:rPr>
          <w:sz w:val="24"/>
          <w:szCs w:val="24"/>
        </w:rPr>
      </w:pPr>
    </w:p>
    <w:p w14:paraId="6D69D212" w14:textId="7D9104E2" w:rsidR="05E2133A" w:rsidRDefault="05E2133A" w:rsidP="05E2133A">
      <w:pPr>
        <w:pStyle w:val="Bezodstpw"/>
        <w:rPr>
          <w:sz w:val="24"/>
          <w:szCs w:val="24"/>
        </w:rPr>
      </w:pPr>
    </w:p>
    <w:p w14:paraId="538F7F8D" w14:textId="5257B4C0" w:rsidR="05E2133A" w:rsidRDefault="05E2133A" w:rsidP="05E2133A">
      <w:pPr>
        <w:pStyle w:val="Bezodstpw"/>
        <w:rPr>
          <w:sz w:val="24"/>
          <w:szCs w:val="24"/>
        </w:rPr>
      </w:pPr>
    </w:p>
    <w:p w14:paraId="0829A8EB" w14:textId="23F03578" w:rsidR="05E2133A" w:rsidRDefault="05E2133A" w:rsidP="05E2133A">
      <w:pPr>
        <w:pStyle w:val="Bezodstpw"/>
        <w:rPr>
          <w:sz w:val="24"/>
          <w:szCs w:val="24"/>
        </w:rPr>
      </w:pPr>
    </w:p>
    <w:p w14:paraId="3620627C" w14:textId="623AB6C4" w:rsidR="05E2133A" w:rsidRDefault="05E2133A" w:rsidP="05E2133A">
      <w:pPr>
        <w:pStyle w:val="Bezodstpw"/>
        <w:rPr>
          <w:sz w:val="24"/>
          <w:szCs w:val="24"/>
        </w:rPr>
      </w:pPr>
    </w:p>
    <w:p w14:paraId="2B7AC35E" w14:textId="0A8ECC98" w:rsidR="05E2133A" w:rsidRDefault="05E2133A" w:rsidP="05E2133A">
      <w:pPr>
        <w:pStyle w:val="Bezodstpw"/>
        <w:rPr>
          <w:sz w:val="24"/>
          <w:szCs w:val="24"/>
        </w:rPr>
      </w:pPr>
    </w:p>
    <w:p w14:paraId="51D978BD" w14:textId="13687BDE" w:rsidR="05E2133A" w:rsidRDefault="05E2133A" w:rsidP="05E2133A">
      <w:pPr>
        <w:pStyle w:val="Bezodstpw"/>
        <w:rPr>
          <w:sz w:val="24"/>
          <w:szCs w:val="24"/>
        </w:rPr>
      </w:pPr>
    </w:p>
    <w:p w14:paraId="2F271B1F" w14:textId="1F9D20D6" w:rsidR="05E2133A" w:rsidRDefault="05E2133A" w:rsidP="05E2133A">
      <w:pPr>
        <w:pStyle w:val="Bezodstpw"/>
        <w:rPr>
          <w:sz w:val="24"/>
          <w:szCs w:val="24"/>
        </w:rPr>
      </w:pPr>
    </w:p>
    <w:p w14:paraId="14414959" w14:textId="26A276EA" w:rsidR="05E2133A" w:rsidRDefault="05E2133A" w:rsidP="05E2133A">
      <w:pPr>
        <w:pStyle w:val="Bezodstpw"/>
        <w:rPr>
          <w:sz w:val="24"/>
          <w:szCs w:val="24"/>
        </w:rPr>
      </w:pPr>
    </w:p>
    <w:p w14:paraId="7387706F" w14:textId="24AE73C0" w:rsidR="05E2133A" w:rsidRDefault="05E2133A" w:rsidP="05E2133A">
      <w:pPr>
        <w:pStyle w:val="Bezodstpw"/>
        <w:rPr>
          <w:sz w:val="24"/>
          <w:szCs w:val="24"/>
        </w:rPr>
      </w:pPr>
    </w:p>
    <w:p w14:paraId="1C371E7F" w14:textId="2083C1FD" w:rsidR="05E2133A" w:rsidRDefault="05E2133A" w:rsidP="05E2133A">
      <w:pPr>
        <w:pStyle w:val="Bezodstpw"/>
        <w:rPr>
          <w:sz w:val="24"/>
          <w:szCs w:val="24"/>
        </w:rPr>
      </w:pPr>
    </w:p>
    <w:p w14:paraId="02BD6815" w14:textId="174595EA" w:rsidR="05E2133A" w:rsidRDefault="05E2133A" w:rsidP="05E2133A">
      <w:pPr>
        <w:pStyle w:val="Bezodstpw"/>
        <w:rPr>
          <w:sz w:val="24"/>
          <w:szCs w:val="24"/>
        </w:rPr>
      </w:pPr>
    </w:p>
    <w:p w14:paraId="5BC59EE9" w14:textId="6199509F" w:rsidR="05E2133A" w:rsidRDefault="05E2133A" w:rsidP="05E2133A">
      <w:pPr>
        <w:pStyle w:val="Bezodstpw"/>
        <w:rPr>
          <w:sz w:val="24"/>
          <w:szCs w:val="24"/>
        </w:rPr>
      </w:pPr>
    </w:p>
    <w:p w14:paraId="7771EFE5" w14:textId="15640F11" w:rsidR="05E2133A" w:rsidRDefault="05E2133A" w:rsidP="05E2133A">
      <w:pPr>
        <w:pStyle w:val="Bezodstpw"/>
        <w:rPr>
          <w:sz w:val="24"/>
          <w:szCs w:val="24"/>
        </w:rPr>
      </w:pPr>
    </w:p>
    <w:p w14:paraId="071EAF9C" w14:textId="433B3C79" w:rsidR="05E2133A" w:rsidRDefault="05E2133A" w:rsidP="05E2133A">
      <w:pPr>
        <w:pStyle w:val="Bezodstpw"/>
        <w:rPr>
          <w:sz w:val="24"/>
          <w:szCs w:val="24"/>
        </w:rPr>
      </w:pPr>
    </w:p>
    <w:p w14:paraId="182D0AB6" w14:textId="09907D94" w:rsidR="05E2133A" w:rsidRDefault="05E2133A" w:rsidP="05E2133A">
      <w:pPr>
        <w:pStyle w:val="Bezodstpw"/>
        <w:rPr>
          <w:sz w:val="24"/>
          <w:szCs w:val="24"/>
        </w:rPr>
      </w:pPr>
    </w:p>
    <w:p w14:paraId="629E83B7" w14:textId="7327CF07" w:rsidR="05E2133A" w:rsidRDefault="05E2133A" w:rsidP="05E2133A">
      <w:pPr>
        <w:pStyle w:val="Bezodstpw"/>
        <w:rPr>
          <w:sz w:val="24"/>
          <w:szCs w:val="24"/>
        </w:rPr>
      </w:pPr>
    </w:p>
    <w:p w14:paraId="593E2705" w14:textId="77777777" w:rsidR="009D2BB6" w:rsidRDefault="009D2BB6" w:rsidP="05E2133A">
      <w:pPr>
        <w:pStyle w:val="Bezodstpw"/>
        <w:rPr>
          <w:sz w:val="24"/>
          <w:szCs w:val="24"/>
        </w:rPr>
      </w:pPr>
    </w:p>
    <w:p w14:paraId="2E0BA73F" w14:textId="635DD516" w:rsidR="05E2133A" w:rsidRDefault="05E2133A" w:rsidP="05E2133A">
      <w:pPr>
        <w:pStyle w:val="Bezodstpw"/>
        <w:rPr>
          <w:sz w:val="24"/>
          <w:szCs w:val="24"/>
        </w:rPr>
      </w:pPr>
    </w:p>
    <w:p w14:paraId="206E0329" w14:textId="791C46CC" w:rsidR="05E2133A" w:rsidRDefault="05E2133A" w:rsidP="05E2133A">
      <w:pPr>
        <w:pStyle w:val="Bezodstpw"/>
        <w:rPr>
          <w:sz w:val="24"/>
          <w:szCs w:val="24"/>
        </w:rPr>
      </w:pPr>
    </w:p>
    <w:p w14:paraId="27EABF5A" w14:textId="6CAA021F" w:rsidR="6DD64B02" w:rsidRDefault="6DD64B02" w:rsidP="05E2133A">
      <w:pPr>
        <w:pStyle w:val="Bezodstpw"/>
        <w:jc w:val="center"/>
        <w:rPr>
          <w:b/>
          <w:bCs/>
          <w:sz w:val="32"/>
          <w:szCs w:val="32"/>
        </w:rPr>
      </w:pPr>
      <w:proofErr w:type="spellStart"/>
      <w:r w:rsidRPr="05E2133A">
        <w:rPr>
          <w:b/>
          <w:bCs/>
          <w:sz w:val="32"/>
          <w:szCs w:val="32"/>
        </w:rPr>
        <w:t>Diametros</w:t>
      </w:r>
      <w:proofErr w:type="spellEnd"/>
      <w:r w:rsidRPr="05E2133A">
        <w:rPr>
          <w:b/>
          <w:bCs/>
          <w:sz w:val="32"/>
          <w:szCs w:val="32"/>
        </w:rPr>
        <w:t xml:space="preserve"> </w:t>
      </w:r>
      <w:r w:rsidR="29CE4985" w:rsidRPr="05E2133A">
        <w:rPr>
          <w:b/>
          <w:bCs/>
          <w:sz w:val="32"/>
          <w:szCs w:val="32"/>
        </w:rPr>
        <w:t>Special Issue Proposal Form</w:t>
      </w:r>
    </w:p>
    <w:p w14:paraId="711E5788" w14:textId="12DE5A86" w:rsidR="05E2133A" w:rsidRDefault="05E2133A" w:rsidP="05E2133A">
      <w:pPr>
        <w:pStyle w:val="Bezodstpw"/>
        <w:rPr>
          <w:sz w:val="24"/>
          <w:szCs w:val="24"/>
        </w:rPr>
      </w:pPr>
    </w:p>
    <w:p w14:paraId="502DE3BC" w14:textId="3141915D" w:rsidR="05E2133A" w:rsidRDefault="05E2133A" w:rsidP="05E2133A">
      <w:pPr>
        <w:pStyle w:val="Bezodstpw"/>
        <w:rPr>
          <w:sz w:val="24"/>
          <w:szCs w:val="24"/>
        </w:rPr>
      </w:pPr>
    </w:p>
    <w:p w14:paraId="5031FCCC" w14:textId="6A4E3A2E" w:rsidR="29CE4985" w:rsidRDefault="29CE4985" w:rsidP="05E2133A">
      <w:pPr>
        <w:pStyle w:val="Bezodstpw"/>
        <w:rPr>
          <w:sz w:val="24"/>
          <w:szCs w:val="24"/>
        </w:rPr>
      </w:pPr>
      <w:r w:rsidRPr="05E2133A">
        <w:rPr>
          <w:b/>
          <w:bCs/>
          <w:sz w:val="24"/>
          <w:szCs w:val="24"/>
        </w:rPr>
        <w:t>Title</w:t>
      </w:r>
      <w:r w:rsidRPr="05E2133A">
        <w:rPr>
          <w:sz w:val="24"/>
          <w:szCs w:val="24"/>
        </w:rPr>
        <w:t>:</w:t>
      </w:r>
    </w:p>
    <w:p w14:paraId="2490BD6C" w14:textId="4D7D66DA" w:rsidR="05E2133A" w:rsidRDefault="05E2133A" w:rsidP="05E2133A">
      <w:pPr>
        <w:pStyle w:val="Bezodstpw"/>
        <w:rPr>
          <w:sz w:val="24"/>
          <w:szCs w:val="24"/>
        </w:rPr>
      </w:pPr>
    </w:p>
    <w:p w14:paraId="7206CEF1" w14:textId="5549F361" w:rsidR="05E2133A" w:rsidRDefault="05E2133A" w:rsidP="05E2133A">
      <w:pPr>
        <w:pStyle w:val="Bezodstpw"/>
        <w:rPr>
          <w:sz w:val="24"/>
          <w:szCs w:val="24"/>
        </w:rPr>
      </w:pPr>
    </w:p>
    <w:p w14:paraId="04C4D078" w14:textId="3A496C1D" w:rsidR="05E2133A" w:rsidRDefault="05E2133A" w:rsidP="05E2133A">
      <w:pPr>
        <w:pStyle w:val="Bezodstpw"/>
        <w:rPr>
          <w:sz w:val="24"/>
          <w:szCs w:val="24"/>
        </w:rPr>
      </w:pPr>
    </w:p>
    <w:p w14:paraId="2FC2B495" w14:textId="10D907C8" w:rsidR="29CE4985" w:rsidRDefault="29CE4985" w:rsidP="05E2133A">
      <w:pPr>
        <w:pStyle w:val="Bezodstpw"/>
        <w:rPr>
          <w:sz w:val="24"/>
          <w:szCs w:val="24"/>
        </w:rPr>
      </w:pPr>
      <w:r w:rsidRPr="05E2133A">
        <w:rPr>
          <w:sz w:val="24"/>
          <w:szCs w:val="24"/>
        </w:rPr>
        <w:t>Full names</w:t>
      </w:r>
      <w:r>
        <w:tab/>
      </w:r>
      <w:r>
        <w:tab/>
      </w:r>
      <w:r w:rsidRPr="05E2133A">
        <w:rPr>
          <w:sz w:val="24"/>
          <w:szCs w:val="24"/>
        </w:rPr>
        <w:t>Affiliations</w:t>
      </w:r>
      <w:r>
        <w:tab/>
      </w:r>
      <w:r>
        <w:tab/>
      </w:r>
      <w:r>
        <w:tab/>
      </w:r>
      <w:r w:rsidRPr="05E2133A">
        <w:rPr>
          <w:sz w:val="24"/>
          <w:szCs w:val="24"/>
        </w:rPr>
        <w:t>Email</w:t>
      </w:r>
    </w:p>
    <w:tbl>
      <w:tblPr>
        <w:tblStyle w:val="Tabela-Siatka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5E2133A" w14:paraId="23F56073" w14:textId="77777777" w:rsidTr="05E2133A">
        <w:tc>
          <w:tcPr>
            <w:tcW w:w="2340" w:type="dxa"/>
          </w:tcPr>
          <w:p w14:paraId="7946A8FD" w14:textId="7AC4636C" w:rsidR="29CE4985" w:rsidRDefault="29CE4985" w:rsidP="05E2133A">
            <w:pPr>
              <w:pStyle w:val="Bezodstpw"/>
              <w:rPr>
                <w:sz w:val="24"/>
                <w:szCs w:val="24"/>
              </w:rPr>
            </w:pPr>
            <w:r w:rsidRPr="05E2133A">
              <w:rPr>
                <w:sz w:val="24"/>
                <w:szCs w:val="24"/>
              </w:rPr>
              <w:t>First Guest Editor</w:t>
            </w:r>
          </w:p>
        </w:tc>
        <w:tc>
          <w:tcPr>
            <w:tcW w:w="2340" w:type="dxa"/>
          </w:tcPr>
          <w:p w14:paraId="34CF5608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0AC66FB8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3FA05A8C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218D89D7" w14:textId="77777777" w:rsidTr="05E2133A">
        <w:tc>
          <w:tcPr>
            <w:tcW w:w="2340" w:type="dxa"/>
          </w:tcPr>
          <w:p w14:paraId="455461E0" w14:textId="6D6B083B" w:rsidR="29CE4985" w:rsidRDefault="29CE4985" w:rsidP="05E2133A">
            <w:pPr>
              <w:pStyle w:val="Bezodstpw"/>
              <w:rPr>
                <w:sz w:val="24"/>
                <w:szCs w:val="24"/>
              </w:rPr>
            </w:pPr>
            <w:r w:rsidRPr="05E2133A">
              <w:rPr>
                <w:sz w:val="24"/>
                <w:szCs w:val="24"/>
              </w:rPr>
              <w:t>Second Guest Editor</w:t>
            </w:r>
          </w:p>
        </w:tc>
        <w:tc>
          <w:tcPr>
            <w:tcW w:w="2340" w:type="dxa"/>
          </w:tcPr>
          <w:p w14:paraId="23E5DFB2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3A9501B8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4FD1C8AD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26255B49" w14:textId="77777777" w:rsidTr="05E2133A">
        <w:tc>
          <w:tcPr>
            <w:tcW w:w="2340" w:type="dxa"/>
          </w:tcPr>
          <w:p w14:paraId="68E8953B" w14:textId="54B4D65F" w:rsidR="29CE4985" w:rsidRDefault="29CE4985" w:rsidP="05E2133A">
            <w:pPr>
              <w:pStyle w:val="Bezodstpw"/>
              <w:rPr>
                <w:sz w:val="24"/>
                <w:szCs w:val="24"/>
              </w:rPr>
            </w:pPr>
            <w:r w:rsidRPr="05E2133A">
              <w:rPr>
                <w:sz w:val="24"/>
                <w:szCs w:val="24"/>
              </w:rPr>
              <w:t>Third Guest Editor</w:t>
            </w:r>
          </w:p>
        </w:tc>
        <w:tc>
          <w:tcPr>
            <w:tcW w:w="2340" w:type="dxa"/>
          </w:tcPr>
          <w:p w14:paraId="2B28C418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1C0A56C0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455543E5" w14:textId="2274AA29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</w:tbl>
    <w:p w14:paraId="6369594D" w14:textId="7D48C7BE" w:rsidR="05E2133A" w:rsidRDefault="05E2133A" w:rsidP="05E2133A">
      <w:pPr>
        <w:pStyle w:val="Bezodstpw"/>
        <w:rPr>
          <w:sz w:val="24"/>
          <w:szCs w:val="24"/>
        </w:rPr>
      </w:pPr>
    </w:p>
    <w:p w14:paraId="6DE75879" w14:textId="7C84664D" w:rsidR="05E2133A" w:rsidRDefault="05E2133A" w:rsidP="05E2133A">
      <w:pPr>
        <w:pStyle w:val="Bezodstpw"/>
        <w:rPr>
          <w:sz w:val="24"/>
          <w:szCs w:val="24"/>
        </w:rPr>
      </w:pPr>
    </w:p>
    <w:p w14:paraId="74C6D407" w14:textId="274A698F" w:rsidR="05E2133A" w:rsidRDefault="05E2133A" w:rsidP="05E2133A">
      <w:pPr>
        <w:pStyle w:val="Bezodstpw"/>
        <w:rPr>
          <w:sz w:val="24"/>
          <w:szCs w:val="24"/>
        </w:rPr>
      </w:pPr>
    </w:p>
    <w:p w14:paraId="7344EF42" w14:textId="2D368ECE" w:rsidR="05E2133A" w:rsidRDefault="05E2133A" w:rsidP="05E2133A">
      <w:pPr>
        <w:pStyle w:val="Bezodstpw"/>
        <w:rPr>
          <w:sz w:val="24"/>
          <w:szCs w:val="24"/>
        </w:rPr>
      </w:pPr>
    </w:p>
    <w:p w14:paraId="7248FB7E" w14:textId="6E5DF4A3" w:rsidR="05E2133A" w:rsidRDefault="05E2133A" w:rsidP="05E2133A">
      <w:pPr>
        <w:pStyle w:val="Bezodstpw"/>
        <w:rPr>
          <w:sz w:val="24"/>
          <w:szCs w:val="24"/>
        </w:rPr>
      </w:pPr>
    </w:p>
    <w:p w14:paraId="2F752F58" w14:textId="513FCC36" w:rsidR="29CE4985" w:rsidRDefault="29CE4985" w:rsidP="05E2133A">
      <w:pPr>
        <w:pStyle w:val="Bezodstpw"/>
        <w:rPr>
          <w:b/>
          <w:bCs/>
          <w:sz w:val="24"/>
          <w:szCs w:val="24"/>
        </w:rPr>
      </w:pPr>
      <w:r w:rsidRPr="05E2133A">
        <w:rPr>
          <w:b/>
          <w:bCs/>
          <w:sz w:val="24"/>
          <w:szCs w:val="24"/>
        </w:rPr>
        <w:t>Content</w:t>
      </w:r>
    </w:p>
    <w:p w14:paraId="64FB928C" w14:textId="05561CF1" w:rsidR="05E2133A" w:rsidRDefault="05E2133A" w:rsidP="05E2133A">
      <w:pPr>
        <w:pStyle w:val="Bezodstpw"/>
        <w:rPr>
          <w:sz w:val="24"/>
          <w:szCs w:val="24"/>
        </w:rPr>
      </w:pPr>
    </w:p>
    <w:p w14:paraId="798DE2EB" w14:textId="3FB9304A" w:rsidR="29CE4985" w:rsidRDefault="29CE4985" w:rsidP="05E2133A">
      <w:pPr>
        <w:pStyle w:val="Bezodstpw"/>
        <w:rPr>
          <w:sz w:val="24"/>
          <w:szCs w:val="24"/>
        </w:rPr>
      </w:pPr>
      <w:r w:rsidRPr="05E2133A">
        <w:rPr>
          <w:sz w:val="24"/>
          <w:szCs w:val="24"/>
        </w:rPr>
        <w:t>Provide a brief description of the problem/theme of the special issue</w:t>
      </w:r>
      <w:r w:rsidR="5D67C507" w:rsidRPr="05E2133A">
        <w:rPr>
          <w:sz w:val="24"/>
          <w:szCs w:val="24"/>
        </w:rPr>
        <w:t>.</w:t>
      </w:r>
    </w:p>
    <w:p w14:paraId="225A4E5D" w14:textId="49BE3CDD" w:rsidR="05E2133A" w:rsidRDefault="05E2133A" w:rsidP="05E2133A">
      <w:pPr>
        <w:pStyle w:val="Bezodstpw"/>
        <w:rPr>
          <w:sz w:val="24"/>
          <w:szCs w:val="24"/>
        </w:rPr>
      </w:pPr>
    </w:p>
    <w:p w14:paraId="2FF0BA54" w14:textId="107C53A4" w:rsidR="05E2133A" w:rsidRDefault="05E2133A" w:rsidP="05E2133A">
      <w:pPr>
        <w:pStyle w:val="Bezodstpw"/>
        <w:rPr>
          <w:sz w:val="24"/>
          <w:szCs w:val="24"/>
        </w:rPr>
      </w:pPr>
    </w:p>
    <w:p w14:paraId="446D4921" w14:textId="397F3D8D" w:rsidR="05E2133A" w:rsidRDefault="05E2133A" w:rsidP="05E2133A">
      <w:pPr>
        <w:pStyle w:val="Bezodstpw"/>
        <w:rPr>
          <w:sz w:val="24"/>
          <w:szCs w:val="24"/>
        </w:rPr>
      </w:pPr>
    </w:p>
    <w:p w14:paraId="4F874EC7" w14:textId="29B38296" w:rsidR="29CE4985" w:rsidRDefault="29CE4985" w:rsidP="05E2133A">
      <w:pPr>
        <w:pStyle w:val="Bezodstpw"/>
        <w:rPr>
          <w:sz w:val="24"/>
          <w:szCs w:val="24"/>
        </w:rPr>
      </w:pPr>
      <w:r w:rsidRPr="05E2133A">
        <w:rPr>
          <w:sz w:val="24"/>
          <w:szCs w:val="24"/>
        </w:rPr>
        <w:t>What evidence can be provided for the significance of the topic in recent literature</w:t>
      </w:r>
      <w:r w:rsidR="3120D1F9" w:rsidRPr="05E2133A">
        <w:rPr>
          <w:sz w:val="24"/>
          <w:szCs w:val="24"/>
        </w:rPr>
        <w:t xml:space="preserve">, and how will the </w:t>
      </w:r>
      <w:r w:rsidR="6FC5B72A" w:rsidRPr="05E2133A">
        <w:rPr>
          <w:sz w:val="24"/>
          <w:szCs w:val="24"/>
        </w:rPr>
        <w:t>special issue advance the state of the art</w:t>
      </w:r>
      <w:r w:rsidR="6285B8CE" w:rsidRPr="05E2133A">
        <w:rPr>
          <w:sz w:val="24"/>
          <w:szCs w:val="24"/>
        </w:rPr>
        <w:t>/initiate a novel philosophical topic</w:t>
      </w:r>
      <w:r w:rsidR="6FC5B72A" w:rsidRPr="05E2133A">
        <w:rPr>
          <w:sz w:val="24"/>
          <w:szCs w:val="24"/>
        </w:rPr>
        <w:t>?</w:t>
      </w:r>
    </w:p>
    <w:p w14:paraId="355506EF" w14:textId="430130C6" w:rsidR="05E2133A" w:rsidRDefault="05E2133A" w:rsidP="05E2133A">
      <w:pPr>
        <w:pStyle w:val="Bezodstpw"/>
        <w:rPr>
          <w:sz w:val="24"/>
          <w:szCs w:val="24"/>
        </w:rPr>
      </w:pPr>
    </w:p>
    <w:p w14:paraId="2B1BEF8E" w14:textId="53FBD7DC" w:rsidR="05E2133A" w:rsidRDefault="05E2133A" w:rsidP="05E2133A">
      <w:pPr>
        <w:pStyle w:val="Bezodstpw"/>
        <w:rPr>
          <w:sz w:val="24"/>
          <w:szCs w:val="24"/>
        </w:rPr>
      </w:pPr>
    </w:p>
    <w:p w14:paraId="3A10EB28" w14:textId="78C583E0" w:rsidR="05E2133A" w:rsidRDefault="05E2133A" w:rsidP="05E2133A">
      <w:pPr>
        <w:pStyle w:val="Bezodstpw"/>
        <w:rPr>
          <w:sz w:val="24"/>
          <w:szCs w:val="24"/>
        </w:rPr>
      </w:pPr>
    </w:p>
    <w:p w14:paraId="37AE005B" w14:textId="478BC83D" w:rsidR="483B9A57" w:rsidRDefault="483B9A57" w:rsidP="05E2133A">
      <w:pPr>
        <w:pStyle w:val="Bezodstpw"/>
        <w:rPr>
          <w:sz w:val="24"/>
          <w:szCs w:val="24"/>
        </w:rPr>
      </w:pPr>
      <w:r w:rsidRPr="05E2133A">
        <w:rPr>
          <w:sz w:val="24"/>
          <w:szCs w:val="24"/>
        </w:rPr>
        <w:t>Explain the expertise</w:t>
      </w:r>
      <w:r w:rsidR="6632F221" w:rsidRPr="05E2133A">
        <w:rPr>
          <w:sz w:val="24"/>
          <w:szCs w:val="24"/>
        </w:rPr>
        <w:t xml:space="preserve"> of the guest editor(s)</w:t>
      </w:r>
      <w:r w:rsidRPr="05E2133A">
        <w:rPr>
          <w:sz w:val="24"/>
          <w:szCs w:val="24"/>
        </w:rPr>
        <w:t xml:space="preserve"> relevant to the topic and reasons for </w:t>
      </w:r>
      <w:r w:rsidR="78E2832B" w:rsidRPr="05E2133A">
        <w:rPr>
          <w:sz w:val="24"/>
          <w:szCs w:val="24"/>
        </w:rPr>
        <w:t xml:space="preserve">why they are a suitable fit for editing the </w:t>
      </w:r>
      <w:r w:rsidR="1AC4079C" w:rsidRPr="05E2133A">
        <w:rPr>
          <w:sz w:val="24"/>
          <w:szCs w:val="24"/>
        </w:rPr>
        <w:t xml:space="preserve">special </w:t>
      </w:r>
      <w:r w:rsidR="78E2832B" w:rsidRPr="05E2133A">
        <w:rPr>
          <w:sz w:val="24"/>
          <w:szCs w:val="24"/>
        </w:rPr>
        <w:t>issue.</w:t>
      </w:r>
    </w:p>
    <w:p w14:paraId="6DD14C00" w14:textId="7DE668BF" w:rsidR="05E2133A" w:rsidRDefault="05E2133A" w:rsidP="05E2133A">
      <w:pPr>
        <w:pStyle w:val="Bezodstpw"/>
        <w:rPr>
          <w:sz w:val="24"/>
          <w:szCs w:val="24"/>
        </w:rPr>
      </w:pPr>
    </w:p>
    <w:p w14:paraId="5BBBF04C" w14:textId="0FF85A6F" w:rsidR="05E2133A" w:rsidRDefault="05E2133A" w:rsidP="05E2133A">
      <w:pPr>
        <w:pStyle w:val="Bezodstpw"/>
        <w:rPr>
          <w:sz w:val="24"/>
          <w:szCs w:val="24"/>
        </w:rPr>
      </w:pPr>
    </w:p>
    <w:p w14:paraId="55FCA215" w14:textId="1F8AF0C7" w:rsidR="05E2133A" w:rsidRDefault="05E2133A" w:rsidP="05E2133A">
      <w:pPr>
        <w:pStyle w:val="Bezodstpw"/>
        <w:rPr>
          <w:sz w:val="24"/>
          <w:szCs w:val="24"/>
        </w:rPr>
      </w:pPr>
    </w:p>
    <w:p w14:paraId="1C7196D2" w14:textId="410E6BA6" w:rsidR="5B612469" w:rsidRDefault="5B612469" w:rsidP="05E2133A">
      <w:pPr>
        <w:pStyle w:val="Bezodstpw"/>
        <w:rPr>
          <w:b/>
          <w:bCs/>
          <w:sz w:val="24"/>
          <w:szCs w:val="24"/>
        </w:rPr>
      </w:pPr>
      <w:r w:rsidRPr="05E2133A">
        <w:rPr>
          <w:b/>
          <w:bCs/>
          <w:sz w:val="24"/>
          <w:szCs w:val="24"/>
        </w:rPr>
        <w:t>Expected Contributions</w:t>
      </w:r>
    </w:p>
    <w:p w14:paraId="7D401055" w14:textId="48BF05EA" w:rsidR="05E2133A" w:rsidRDefault="05E2133A" w:rsidP="05E2133A">
      <w:pPr>
        <w:pStyle w:val="Bezodstpw"/>
        <w:rPr>
          <w:sz w:val="24"/>
          <w:szCs w:val="24"/>
        </w:rPr>
      </w:pPr>
    </w:p>
    <w:p w14:paraId="5BB9F9A5" w14:textId="612A59B9" w:rsidR="05E2133A" w:rsidRDefault="05E2133A" w:rsidP="05E2133A">
      <w:pPr>
        <w:pStyle w:val="Bezodstpw"/>
        <w:rPr>
          <w:sz w:val="24"/>
          <w:szCs w:val="24"/>
        </w:rPr>
      </w:pPr>
    </w:p>
    <w:tbl>
      <w:tblPr>
        <w:tblStyle w:val="Tabela-Siatka"/>
        <w:tblW w:w="0" w:type="auto"/>
        <w:tblLayout w:type="fixed"/>
        <w:tblLook w:val="06A0" w:firstRow="1" w:lastRow="0" w:firstColumn="1" w:lastColumn="0" w:noHBand="1" w:noVBand="1"/>
      </w:tblPr>
      <w:tblGrid>
        <w:gridCol w:w="2565"/>
        <w:gridCol w:w="6795"/>
      </w:tblGrid>
      <w:tr w:rsidR="05E2133A" w14:paraId="4F92D3F5" w14:textId="77777777" w:rsidTr="05E2133A">
        <w:tc>
          <w:tcPr>
            <w:tcW w:w="2565" w:type="dxa"/>
          </w:tcPr>
          <w:p w14:paraId="0D40029F" w14:textId="29A9AD2C" w:rsidR="5B612469" w:rsidRDefault="5B612469" w:rsidP="05E2133A">
            <w:pPr>
              <w:pStyle w:val="Bezodstpw"/>
              <w:rPr>
                <w:sz w:val="24"/>
                <w:szCs w:val="24"/>
              </w:rPr>
            </w:pPr>
            <w:r w:rsidRPr="05E2133A">
              <w:rPr>
                <w:sz w:val="24"/>
                <w:szCs w:val="24"/>
              </w:rPr>
              <w:t xml:space="preserve">Author </w:t>
            </w:r>
          </w:p>
        </w:tc>
        <w:tc>
          <w:tcPr>
            <w:tcW w:w="6795" w:type="dxa"/>
          </w:tcPr>
          <w:p w14:paraId="7CB54F55" w14:textId="52AB798F" w:rsidR="5B612469" w:rsidRDefault="5B612469" w:rsidP="05E2133A">
            <w:pPr>
              <w:pStyle w:val="Bezodstpw"/>
              <w:rPr>
                <w:sz w:val="24"/>
                <w:szCs w:val="24"/>
              </w:rPr>
            </w:pPr>
            <w:r w:rsidRPr="05E2133A">
              <w:rPr>
                <w:sz w:val="24"/>
                <w:szCs w:val="24"/>
              </w:rPr>
              <w:t>Paper Title</w:t>
            </w:r>
          </w:p>
        </w:tc>
      </w:tr>
      <w:tr w:rsidR="05E2133A" w14:paraId="699989DD" w14:textId="77777777" w:rsidTr="05E2133A">
        <w:tc>
          <w:tcPr>
            <w:tcW w:w="2565" w:type="dxa"/>
          </w:tcPr>
          <w:p w14:paraId="63F0DEBE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6795" w:type="dxa"/>
          </w:tcPr>
          <w:p w14:paraId="6599C812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1D164676" w14:textId="77777777" w:rsidTr="05E2133A">
        <w:tc>
          <w:tcPr>
            <w:tcW w:w="2565" w:type="dxa"/>
          </w:tcPr>
          <w:p w14:paraId="7101689B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6795" w:type="dxa"/>
          </w:tcPr>
          <w:p w14:paraId="2135603B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7AC8AB1C" w14:textId="77777777" w:rsidTr="05E2133A">
        <w:tc>
          <w:tcPr>
            <w:tcW w:w="2565" w:type="dxa"/>
          </w:tcPr>
          <w:p w14:paraId="18CF8992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6795" w:type="dxa"/>
          </w:tcPr>
          <w:p w14:paraId="2725EE3E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2DF0BC95" w14:textId="77777777" w:rsidTr="05E2133A">
        <w:tc>
          <w:tcPr>
            <w:tcW w:w="2565" w:type="dxa"/>
          </w:tcPr>
          <w:p w14:paraId="4467E3F7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6795" w:type="dxa"/>
          </w:tcPr>
          <w:p w14:paraId="50265E67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1B85909A" w14:textId="77777777" w:rsidTr="05E2133A">
        <w:tc>
          <w:tcPr>
            <w:tcW w:w="2565" w:type="dxa"/>
          </w:tcPr>
          <w:p w14:paraId="5D7DAC92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6795" w:type="dxa"/>
          </w:tcPr>
          <w:p w14:paraId="3448AB72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481F07FD" w14:textId="77777777" w:rsidTr="05E2133A">
        <w:tc>
          <w:tcPr>
            <w:tcW w:w="2565" w:type="dxa"/>
          </w:tcPr>
          <w:p w14:paraId="1AFBBFE8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6795" w:type="dxa"/>
          </w:tcPr>
          <w:p w14:paraId="3320B53B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  <w:tr w:rsidR="05E2133A" w14:paraId="0A79ACB4" w14:textId="77777777" w:rsidTr="05E2133A">
        <w:tc>
          <w:tcPr>
            <w:tcW w:w="2565" w:type="dxa"/>
          </w:tcPr>
          <w:p w14:paraId="6BCADD84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  <w:tc>
          <w:tcPr>
            <w:tcW w:w="6795" w:type="dxa"/>
          </w:tcPr>
          <w:p w14:paraId="567A5E1D" w14:textId="322789B4" w:rsidR="05E2133A" w:rsidRDefault="05E2133A" w:rsidP="05E2133A">
            <w:pPr>
              <w:pStyle w:val="Bezodstpw"/>
              <w:rPr>
                <w:sz w:val="24"/>
                <w:szCs w:val="24"/>
              </w:rPr>
            </w:pPr>
          </w:p>
        </w:tc>
      </w:tr>
    </w:tbl>
    <w:p w14:paraId="6173FE71" w14:textId="13FB2C34" w:rsidR="05E2133A" w:rsidRDefault="05E2133A" w:rsidP="05E2133A">
      <w:pPr>
        <w:rPr>
          <w:sz w:val="24"/>
          <w:szCs w:val="24"/>
        </w:rPr>
      </w:pPr>
    </w:p>
    <w:p w14:paraId="09C67FFB" w14:textId="74C62180" w:rsidR="05E2133A" w:rsidRDefault="00A736F2" w:rsidP="05E2133A">
      <w:pPr>
        <w:rPr>
          <w:sz w:val="24"/>
          <w:szCs w:val="24"/>
        </w:rPr>
      </w:pPr>
      <w:r w:rsidRPr="00A736F2">
        <w:rPr>
          <w:sz w:val="24"/>
          <w:szCs w:val="24"/>
        </w:rPr>
        <w:lastRenderedPageBreak/>
        <w:t>Please provide any abstracts that are available.</w:t>
      </w:r>
    </w:p>
    <w:p w14:paraId="6A301C79" w14:textId="3AC48941" w:rsidR="05E2133A" w:rsidRDefault="05E2133A" w:rsidP="05E2133A">
      <w:pPr>
        <w:rPr>
          <w:sz w:val="24"/>
          <w:szCs w:val="24"/>
        </w:rPr>
      </w:pPr>
    </w:p>
    <w:p w14:paraId="06A7C752" w14:textId="61E98DB2" w:rsidR="7F3AE075" w:rsidRDefault="7F3AE075" w:rsidP="05E2133A">
      <w:pPr>
        <w:rPr>
          <w:b/>
          <w:bCs/>
          <w:sz w:val="24"/>
          <w:szCs w:val="24"/>
        </w:rPr>
      </w:pPr>
      <w:r w:rsidRPr="05E2133A">
        <w:rPr>
          <w:b/>
          <w:bCs/>
          <w:sz w:val="24"/>
          <w:szCs w:val="24"/>
        </w:rPr>
        <w:t>Call for Papers</w:t>
      </w:r>
    </w:p>
    <w:p w14:paraId="1A889634" w14:textId="094014F6" w:rsidR="05E2133A" w:rsidRDefault="05E2133A" w:rsidP="05E2133A">
      <w:pPr>
        <w:rPr>
          <w:sz w:val="24"/>
          <w:szCs w:val="24"/>
        </w:rPr>
      </w:pPr>
    </w:p>
    <w:p w14:paraId="507514B3" w14:textId="02BF7319" w:rsidR="7F3AE075" w:rsidRDefault="7F3AE075" w:rsidP="05E2133A">
      <w:pPr>
        <w:rPr>
          <w:sz w:val="24"/>
          <w:szCs w:val="24"/>
        </w:rPr>
      </w:pPr>
      <w:r w:rsidRPr="05E2133A">
        <w:rPr>
          <w:sz w:val="24"/>
          <w:szCs w:val="24"/>
        </w:rPr>
        <w:t>Please provide details on how the Call for Papers will be circulated (e.</w:t>
      </w:r>
      <w:r w:rsidR="10E93D9A" w:rsidRPr="05E2133A">
        <w:rPr>
          <w:sz w:val="24"/>
          <w:szCs w:val="24"/>
        </w:rPr>
        <w:t>g., mailing lists).</w:t>
      </w:r>
    </w:p>
    <w:p w14:paraId="1AB2844E" w14:textId="2114FC7B" w:rsidR="05E2133A" w:rsidRDefault="05E2133A" w:rsidP="05E2133A">
      <w:pPr>
        <w:rPr>
          <w:sz w:val="24"/>
          <w:szCs w:val="24"/>
        </w:rPr>
      </w:pPr>
    </w:p>
    <w:p w14:paraId="19FF6C67" w14:textId="014016FC" w:rsidR="10E93D9A" w:rsidRDefault="00F42B0A" w:rsidP="05E2133A">
      <w:pPr>
        <w:rPr>
          <w:sz w:val="24"/>
          <w:szCs w:val="24"/>
        </w:rPr>
      </w:pPr>
      <w:r>
        <w:rPr>
          <w:sz w:val="24"/>
          <w:szCs w:val="24"/>
        </w:rPr>
        <w:t xml:space="preserve">If accepted, you will be asked to </w:t>
      </w:r>
      <w:r w:rsidR="10E93D9A" w:rsidRPr="05E2133A">
        <w:rPr>
          <w:sz w:val="24"/>
          <w:szCs w:val="24"/>
        </w:rPr>
        <w:t>provide a Call for Papers using the following format:</w:t>
      </w:r>
    </w:p>
    <w:p w14:paraId="6BC21C54" w14:textId="7952D9FF" w:rsidR="05E2133A" w:rsidRDefault="05E2133A" w:rsidP="05E2133A">
      <w:pPr>
        <w:rPr>
          <w:sz w:val="24"/>
          <w:szCs w:val="24"/>
        </w:rPr>
      </w:pPr>
    </w:p>
    <w:p w14:paraId="45B3A868" w14:textId="1FD02BE2" w:rsidR="10E93D9A" w:rsidRDefault="10E93D9A" w:rsidP="05E2133A">
      <w:pPr>
        <w:ind w:firstLine="720"/>
        <w:rPr>
          <w:sz w:val="24"/>
          <w:szCs w:val="24"/>
        </w:rPr>
      </w:pPr>
      <w:r w:rsidRPr="05E2133A">
        <w:rPr>
          <w:sz w:val="24"/>
          <w:szCs w:val="24"/>
        </w:rPr>
        <w:t>Title</w:t>
      </w:r>
    </w:p>
    <w:p w14:paraId="530466B2" w14:textId="11194181" w:rsidR="10E93D9A" w:rsidRDefault="10E93D9A" w:rsidP="05E2133A">
      <w:pPr>
        <w:ind w:firstLine="720"/>
        <w:rPr>
          <w:sz w:val="24"/>
          <w:szCs w:val="24"/>
        </w:rPr>
      </w:pPr>
      <w:r w:rsidRPr="05E2133A">
        <w:rPr>
          <w:sz w:val="24"/>
          <w:szCs w:val="24"/>
        </w:rPr>
        <w:t>Guest editors’ names and affiliations</w:t>
      </w:r>
    </w:p>
    <w:p w14:paraId="0A928EFE" w14:textId="577B5450" w:rsidR="10E93D9A" w:rsidRDefault="10E93D9A" w:rsidP="05E2133A">
      <w:pPr>
        <w:ind w:firstLine="720"/>
        <w:rPr>
          <w:sz w:val="24"/>
          <w:szCs w:val="24"/>
        </w:rPr>
      </w:pPr>
      <w:r w:rsidRPr="05E2133A">
        <w:rPr>
          <w:sz w:val="24"/>
          <w:szCs w:val="24"/>
        </w:rPr>
        <w:t>Special issue description</w:t>
      </w:r>
    </w:p>
    <w:p w14:paraId="359495FE" w14:textId="6C5CE9A8" w:rsidR="10E93D9A" w:rsidRDefault="10E93D9A" w:rsidP="05E2133A">
      <w:pPr>
        <w:ind w:firstLine="720"/>
        <w:rPr>
          <w:sz w:val="24"/>
          <w:szCs w:val="24"/>
        </w:rPr>
      </w:pPr>
      <w:r w:rsidRPr="05E2133A">
        <w:rPr>
          <w:sz w:val="24"/>
          <w:szCs w:val="24"/>
        </w:rPr>
        <w:t>Possible topics for submission</w:t>
      </w:r>
    </w:p>
    <w:p w14:paraId="35857884" w14:textId="3669FB61" w:rsidR="10E93D9A" w:rsidRDefault="10E93D9A" w:rsidP="05E2133A">
      <w:pPr>
        <w:ind w:firstLine="720"/>
        <w:rPr>
          <w:sz w:val="24"/>
          <w:szCs w:val="24"/>
        </w:rPr>
      </w:pPr>
      <w:r w:rsidRPr="05E2133A">
        <w:rPr>
          <w:sz w:val="24"/>
          <w:szCs w:val="24"/>
        </w:rPr>
        <w:t>Email contact of the guest editor(s)</w:t>
      </w:r>
    </w:p>
    <w:p w14:paraId="4FCB7DBA" w14:textId="4E1D806D" w:rsidR="10E93D9A" w:rsidRDefault="10E93D9A" w:rsidP="05E2133A">
      <w:pPr>
        <w:ind w:firstLine="720"/>
        <w:rPr>
          <w:sz w:val="24"/>
          <w:szCs w:val="24"/>
        </w:rPr>
      </w:pPr>
      <w:r w:rsidRPr="05E2133A">
        <w:rPr>
          <w:sz w:val="24"/>
          <w:szCs w:val="24"/>
        </w:rPr>
        <w:t>Submission deadline</w:t>
      </w:r>
    </w:p>
    <w:p w14:paraId="0D23A0FA" w14:textId="20822A4B" w:rsidR="10E93D9A" w:rsidRDefault="10E93D9A" w:rsidP="05E2133A">
      <w:pPr>
        <w:ind w:firstLine="720"/>
        <w:rPr>
          <w:sz w:val="24"/>
          <w:szCs w:val="24"/>
        </w:rPr>
      </w:pPr>
      <w:r w:rsidRPr="05E2133A">
        <w:rPr>
          <w:sz w:val="24"/>
          <w:szCs w:val="24"/>
        </w:rPr>
        <w:t>Submissions: [LINK]</w:t>
      </w:r>
    </w:p>
    <w:p w14:paraId="7BF21397" w14:textId="6FE0DFEA" w:rsidR="05E2133A" w:rsidRDefault="05E2133A" w:rsidP="05E2133A">
      <w:pPr>
        <w:rPr>
          <w:sz w:val="24"/>
          <w:szCs w:val="24"/>
        </w:rPr>
      </w:pPr>
    </w:p>
    <w:p w14:paraId="12120184" w14:textId="5EB1BA4F" w:rsidR="05E2133A" w:rsidRDefault="05E2133A" w:rsidP="05E2133A">
      <w:pPr>
        <w:rPr>
          <w:sz w:val="24"/>
          <w:szCs w:val="24"/>
        </w:rPr>
      </w:pPr>
    </w:p>
    <w:p w14:paraId="035D67CB" w14:textId="073671BA" w:rsidR="10E93D9A" w:rsidRDefault="10E93D9A" w:rsidP="05E2133A">
      <w:pPr>
        <w:rPr>
          <w:b/>
          <w:bCs/>
          <w:sz w:val="24"/>
          <w:szCs w:val="24"/>
        </w:rPr>
      </w:pPr>
      <w:r w:rsidRPr="05E2133A">
        <w:rPr>
          <w:b/>
          <w:bCs/>
          <w:sz w:val="24"/>
          <w:szCs w:val="24"/>
        </w:rPr>
        <w:t>Additional Information</w:t>
      </w:r>
    </w:p>
    <w:p w14:paraId="0869BF24" w14:textId="71685947" w:rsidR="05E2133A" w:rsidRDefault="05E2133A" w:rsidP="05E2133A">
      <w:pPr>
        <w:rPr>
          <w:sz w:val="24"/>
          <w:szCs w:val="24"/>
        </w:rPr>
      </w:pPr>
    </w:p>
    <w:p w14:paraId="670B5B82" w14:textId="0FCE8BFA" w:rsidR="5C4D1679" w:rsidRDefault="5C4D1679" w:rsidP="05E2133A">
      <w:pPr>
        <w:rPr>
          <w:sz w:val="24"/>
          <w:szCs w:val="24"/>
        </w:rPr>
      </w:pPr>
      <w:r w:rsidRPr="05E2133A">
        <w:rPr>
          <w:sz w:val="24"/>
          <w:szCs w:val="24"/>
        </w:rPr>
        <w:t>Any further information can be provided here:</w:t>
      </w:r>
    </w:p>
    <w:p w14:paraId="11EB52DC" w14:textId="7AA6BADE" w:rsidR="05E2133A" w:rsidRDefault="05E2133A" w:rsidP="05E2133A">
      <w:pPr>
        <w:rPr>
          <w:sz w:val="24"/>
          <w:szCs w:val="24"/>
        </w:rPr>
      </w:pPr>
    </w:p>
    <w:p w14:paraId="7D9B800B" w14:textId="0D5EC4C5" w:rsidR="05E2133A" w:rsidRDefault="05E2133A" w:rsidP="05E2133A">
      <w:pPr>
        <w:rPr>
          <w:sz w:val="24"/>
          <w:szCs w:val="24"/>
        </w:rPr>
      </w:pPr>
    </w:p>
    <w:sectPr w:rsidR="05E21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6FB6C8" w14:textId="77777777" w:rsidR="008743B3" w:rsidRDefault="008743B3" w:rsidP="008743B3">
      <w:pPr>
        <w:spacing w:after="0" w:line="240" w:lineRule="auto"/>
      </w:pPr>
      <w:r>
        <w:separator/>
      </w:r>
    </w:p>
  </w:endnote>
  <w:endnote w:type="continuationSeparator" w:id="0">
    <w:p w14:paraId="6D9F2AE8" w14:textId="77777777" w:rsidR="008743B3" w:rsidRDefault="008743B3" w:rsidP="00874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978038" w14:textId="77777777" w:rsidR="008743B3" w:rsidRDefault="008743B3" w:rsidP="008743B3">
      <w:pPr>
        <w:spacing w:after="0" w:line="240" w:lineRule="auto"/>
      </w:pPr>
      <w:r>
        <w:separator/>
      </w:r>
    </w:p>
  </w:footnote>
  <w:footnote w:type="continuationSeparator" w:id="0">
    <w:p w14:paraId="3106659B" w14:textId="77777777" w:rsidR="008743B3" w:rsidRDefault="008743B3" w:rsidP="008743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6D248C"/>
    <w:multiLevelType w:val="hybridMultilevel"/>
    <w:tmpl w:val="B52AC55E"/>
    <w:lvl w:ilvl="0" w:tplc="649402E6">
      <w:start w:val="1"/>
      <w:numFmt w:val="decimal"/>
      <w:lvlText w:val="%1."/>
      <w:lvlJc w:val="left"/>
      <w:pPr>
        <w:ind w:left="720" w:hanging="360"/>
      </w:pPr>
    </w:lvl>
    <w:lvl w:ilvl="1" w:tplc="B3262EA0">
      <w:start w:val="1"/>
      <w:numFmt w:val="lowerLetter"/>
      <w:lvlText w:val="%2."/>
      <w:lvlJc w:val="left"/>
      <w:pPr>
        <w:ind w:left="1440" w:hanging="360"/>
      </w:pPr>
    </w:lvl>
    <w:lvl w:ilvl="2" w:tplc="03E4BCC6">
      <w:start w:val="1"/>
      <w:numFmt w:val="lowerRoman"/>
      <w:lvlText w:val="%3."/>
      <w:lvlJc w:val="right"/>
      <w:pPr>
        <w:ind w:left="2160" w:hanging="180"/>
      </w:pPr>
    </w:lvl>
    <w:lvl w:ilvl="3" w:tplc="A79EC0E6">
      <w:start w:val="1"/>
      <w:numFmt w:val="decimal"/>
      <w:lvlText w:val="%4."/>
      <w:lvlJc w:val="left"/>
      <w:pPr>
        <w:ind w:left="2880" w:hanging="360"/>
      </w:pPr>
    </w:lvl>
    <w:lvl w:ilvl="4" w:tplc="A9665714">
      <w:start w:val="1"/>
      <w:numFmt w:val="lowerLetter"/>
      <w:lvlText w:val="%5."/>
      <w:lvlJc w:val="left"/>
      <w:pPr>
        <w:ind w:left="3600" w:hanging="360"/>
      </w:pPr>
    </w:lvl>
    <w:lvl w:ilvl="5" w:tplc="2418198A">
      <w:start w:val="1"/>
      <w:numFmt w:val="lowerRoman"/>
      <w:lvlText w:val="%6."/>
      <w:lvlJc w:val="right"/>
      <w:pPr>
        <w:ind w:left="4320" w:hanging="180"/>
      </w:pPr>
    </w:lvl>
    <w:lvl w:ilvl="6" w:tplc="172AEB30">
      <w:start w:val="1"/>
      <w:numFmt w:val="decimal"/>
      <w:lvlText w:val="%7."/>
      <w:lvlJc w:val="left"/>
      <w:pPr>
        <w:ind w:left="5040" w:hanging="360"/>
      </w:pPr>
    </w:lvl>
    <w:lvl w:ilvl="7" w:tplc="25C2D8C6">
      <w:start w:val="1"/>
      <w:numFmt w:val="lowerLetter"/>
      <w:lvlText w:val="%8."/>
      <w:lvlJc w:val="left"/>
      <w:pPr>
        <w:ind w:left="5760" w:hanging="360"/>
      </w:pPr>
    </w:lvl>
    <w:lvl w:ilvl="8" w:tplc="CB983B9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sTAxsbCwtLAwM7JU0lEKTi0uzszPAykwqgUAfdptsSwAAAA="/>
  </w:docVars>
  <w:rsids>
    <w:rsidRoot w:val="501B5EA9"/>
    <w:rsid w:val="00466469"/>
    <w:rsid w:val="00574D37"/>
    <w:rsid w:val="006B1E60"/>
    <w:rsid w:val="006D6A4A"/>
    <w:rsid w:val="008743B3"/>
    <w:rsid w:val="008D67B9"/>
    <w:rsid w:val="009D2BB6"/>
    <w:rsid w:val="00A736F2"/>
    <w:rsid w:val="00DB7CD5"/>
    <w:rsid w:val="00F42B0A"/>
    <w:rsid w:val="019BF03D"/>
    <w:rsid w:val="05E2133A"/>
    <w:rsid w:val="05ED5D1B"/>
    <w:rsid w:val="06D24609"/>
    <w:rsid w:val="0AEC0F18"/>
    <w:rsid w:val="0EF6804B"/>
    <w:rsid w:val="10E93D9A"/>
    <w:rsid w:val="118F60F0"/>
    <w:rsid w:val="132B3151"/>
    <w:rsid w:val="147DC4B4"/>
    <w:rsid w:val="1565C1CF"/>
    <w:rsid w:val="16386EDF"/>
    <w:rsid w:val="17DB8AB6"/>
    <w:rsid w:val="17E1899B"/>
    <w:rsid w:val="1A76A102"/>
    <w:rsid w:val="1AC4079C"/>
    <w:rsid w:val="1AFAA52B"/>
    <w:rsid w:val="1BFFA2F5"/>
    <w:rsid w:val="1E4380C4"/>
    <w:rsid w:val="217B2186"/>
    <w:rsid w:val="23301A44"/>
    <w:rsid w:val="24CBEAA5"/>
    <w:rsid w:val="274A4322"/>
    <w:rsid w:val="28038B67"/>
    <w:rsid w:val="2958507D"/>
    <w:rsid w:val="29CE4985"/>
    <w:rsid w:val="2A476A01"/>
    <w:rsid w:val="2C03E9D8"/>
    <w:rsid w:val="2CC5C1B3"/>
    <w:rsid w:val="2DF36C45"/>
    <w:rsid w:val="2FFD6275"/>
    <w:rsid w:val="3120D1F9"/>
    <w:rsid w:val="319932D6"/>
    <w:rsid w:val="34D0D398"/>
    <w:rsid w:val="375A0CFD"/>
    <w:rsid w:val="38C94483"/>
    <w:rsid w:val="38F449C7"/>
    <w:rsid w:val="3B2EDA45"/>
    <w:rsid w:val="3F638B4B"/>
    <w:rsid w:val="476E9D30"/>
    <w:rsid w:val="483B9A57"/>
    <w:rsid w:val="4A83C844"/>
    <w:rsid w:val="4DE0ABD3"/>
    <w:rsid w:val="4F3E110A"/>
    <w:rsid w:val="4F573967"/>
    <w:rsid w:val="4F819C9B"/>
    <w:rsid w:val="501B5EA9"/>
    <w:rsid w:val="50D9E16B"/>
    <w:rsid w:val="5104449F"/>
    <w:rsid w:val="5275B1CC"/>
    <w:rsid w:val="543BE561"/>
    <w:rsid w:val="56C4D192"/>
    <w:rsid w:val="578CAE80"/>
    <w:rsid w:val="58FE1BAD"/>
    <w:rsid w:val="59287EE1"/>
    <w:rsid w:val="5A99EC0E"/>
    <w:rsid w:val="5B612469"/>
    <w:rsid w:val="5B85C17B"/>
    <w:rsid w:val="5C2303B2"/>
    <w:rsid w:val="5C4D1679"/>
    <w:rsid w:val="5D67C507"/>
    <w:rsid w:val="5DD18CD0"/>
    <w:rsid w:val="5F6D5D31"/>
    <w:rsid w:val="62063DD6"/>
    <w:rsid w:val="6285B8CE"/>
    <w:rsid w:val="6632F221"/>
    <w:rsid w:val="66E33016"/>
    <w:rsid w:val="6852679C"/>
    <w:rsid w:val="6B900743"/>
    <w:rsid w:val="6BA54FD7"/>
    <w:rsid w:val="6D2BD7A4"/>
    <w:rsid w:val="6DD64B02"/>
    <w:rsid w:val="6DDF99F0"/>
    <w:rsid w:val="6ED38607"/>
    <w:rsid w:val="6FC5B72A"/>
    <w:rsid w:val="705E1B91"/>
    <w:rsid w:val="706F5668"/>
    <w:rsid w:val="72EDAEE5"/>
    <w:rsid w:val="73C01F87"/>
    <w:rsid w:val="78E2832B"/>
    <w:rsid w:val="7F3AE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B29DC3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pPr>
      <w:spacing w:after="0" w:line="240" w:lineRule="auto"/>
    </w:p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74D3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74D3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74D3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4D3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4D3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4D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4D37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8743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43B3"/>
  </w:style>
  <w:style w:type="paragraph" w:styleId="Stopka">
    <w:name w:val="footer"/>
    <w:basedOn w:val="Normalny"/>
    <w:link w:val="StopkaZnak"/>
    <w:uiPriority w:val="99"/>
    <w:unhideWhenUsed/>
    <w:rsid w:val="008743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43B3"/>
  </w:style>
  <w:style w:type="character" w:styleId="Hipercze">
    <w:name w:val="Hyperlink"/>
    <w:basedOn w:val="Domylnaczcionkaakapitu"/>
    <w:uiPriority w:val="99"/>
    <w:unhideWhenUsed/>
    <w:rsid w:val="00DB7CD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B7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metros.uj.edu.pl/diametros/announcement/view/2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iametros.uj.edu.pl/diametros/abou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9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9T16:58:00Z</dcterms:created>
  <dcterms:modified xsi:type="dcterms:W3CDTF">2021-05-29T17:00:00Z</dcterms:modified>
</cp:coreProperties>
</file>